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2358" w:rsidRDefault="00262358" w:rsidP="00262358">
      <w:r>
        <w:t>TODO</w:t>
      </w:r>
      <w:proofErr w:type="gramStart"/>
      <w:r>
        <w:t>:/</w:t>
      </w:r>
      <w:proofErr w:type="gramEnd"/>
      <w:r>
        <w:t>/</w:t>
      </w:r>
    </w:p>
    <w:p w:rsidR="00262358" w:rsidRDefault="00262358" w:rsidP="00262358">
      <w:bookmarkStart w:id="0" w:name="_GoBack"/>
      <w:bookmarkEnd w:id="0"/>
    </w:p>
    <w:p w:rsidR="00262358" w:rsidRDefault="00262358" w:rsidP="00262358">
      <w:r>
        <w:t xml:space="preserve">1. Setup </w:t>
      </w:r>
      <w:proofErr w:type="spellStart"/>
      <w:r>
        <w:t>git</w:t>
      </w:r>
      <w:proofErr w:type="spellEnd"/>
      <w:r>
        <w:t xml:space="preserve">, tortoise and </w:t>
      </w:r>
      <w:proofErr w:type="spellStart"/>
      <w:r>
        <w:t>Github</w:t>
      </w:r>
      <w:proofErr w:type="spellEnd"/>
      <w:r>
        <w:t xml:space="preserve"> in </w:t>
      </w:r>
      <w:proofErr w:type="gramStart"/>
      <w:r>
        <w:t>desktop :</w:t>
      </w:r>
      <w:proofErr w:type="gramEnd"/>
      <w:r>
        <w:t xml:space="preserve"> http://blog.milstein.me/?ID=3</w:t>
      </w:r>
    </w:p>
    <w:p w:rsidR="00262358" w:rsidRDefault="00262358" w:rsidP="00262358">
      <w:r>
        <w:t xml:space="preserve">2. Download the </w:t>
      </w:r>
      <w:proofErr w:type="spellStart"/>
      <w:r>
        <w:t>Git</w:t>
      </w:r>
      <w:proofErr w:type="spellEnd"/>
      <w:r>
        <w:t xml:space="preserve"> Repo: https://github.com/BoiseProjects/GPMS</w:t>
      </w:r>
    </w:p>
    <w:p w:rsidR="00262358" w:rsidRDefault="00262358" w:rsidP="00262358">
      <w:r>
        <w:t>dianxiang.xu@gmail.com</w:t>
      </w:r>
    </w:p>
    <w:p w:rsidR="00262358" w:rsidRDefault="00262358" w:rsidP="00262358">
      <w:r>
        <w:t>MEC302Adxu</w:t>
      </w:r>
    </w:p>
    <w:p w:rsidR="00262358" w:rsidRDefault="00262358" w:rsidP="00262358">
      <w:r>
        <w:t xml:space="preserve">3. Setup </w:t>
      </w:r>
      <w:proofErr w:type="gramStart"/>
      <w:r>
        <w:t>MongoDB :</w:t>
      </w:r>
      <w:proofErr w:type="gramEnd"/>
      <w:r>
        <w:t xml:space="preserve"> http://blog.milstein.me/?ID=8</w:t>
      </w:r>
    </w:p>
    <w:p w:rsidR="00262358" w:rsidRDefault="00262358" w:rsidP="00262358">
      <w:r>
        <w:t xml:space="preserve">4. </w:t>
      </w:r>
      <w:proofErr w:type="spellStart"/>
      <w:r>
        <w:t>MongoClient</w:t>
      </w:r>
      <w:proofErr w:type="spellEnd"/>
      <w:r>
        <w:t xml:space="preserve"> Installation: http://3t.io/mongochef/</w:t>
      </w:r>
    </w:p>
    <w:p w:rsidR="00262358" w:rsidRDefault="00262358" w:rsidP="00262358">
      <w:r>
        <w:t xml:space="preserve">5. Install </w:t>
      </w:r>
      <w:proofErr w:type="spellStart"/>
      <w:r>
        <w:t>Elipse</w:t>
      </w:r>
      <w:proofErr w:type="spellEnd"/>
      <w:r>
        <w:t xml:space="preserve"> </w:t>
      </w:r>
      <w:proofErr w:type="gramStart"/>
      <w:r>
        <w:t>Luna :</w:t>
      </w:r>
      <w:proofErr w:type="gramEnd"/>
      <w:r>
        <w:t xml:space="preserve"> https://eclipse.org/downloads/packages/eclipse-ide-java-ee-developers/lunasr2</w:t>
      </w:r>
    </w:p>
    <w:p w:rsidR="00BE7EE6" w:rsidRDefault="00262358" w:rsidP="00262358">
      <w:r>
        <w:t>6. Setup Tomcat Server 8:  http://apache.osuosl.org/tomcat/tomcat-8/v8.0.38/bin/apache-tomcat-8.0.38-windows-x64.zip</w:t>
      </w:r>
    </w:p>
    <w:sectPr w:rsidR="00BE7E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kJDUxMLUzMLQwNTAyUdpeDU4uLM/DyQAsNaAGNTTSMsAAAA"/>
  </w:docVars>
  <w:rsids>
    <w:rsidRoot w:val="00262358"/>
    <w:rsid w:val="00262358"/>
    <w:rsid w:val="00BE7E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C64E11-0790-4C49-B3D2-94E406F2C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623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3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75</Words>
  <Characters>431</Characters>
  <Application>Microsoft Office Word</Application>
  <DocSecurity>0</DocSecurity>
  <Lines>3</Lines>
  <Paragraphs>1</Paragraphs>
  <ScaleCrop>false</ScaleCrop>
  <Company/>
  <LinksUpToDate>false</LinksUpToDate>
  <CharactersWithSpaces>5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1</cp:revision>
  <cp:lastPrinted>2016-10-17T20:59:00Z</cp:lastPrinted>
  <dcterms:created xsi:type="dcterms:W3CDTF">2016-10-17T20:59:00Z</dcterms:created>
  <dcterms:modified xsi:type="dcterms:W3CDTF">2016-10-17T23:09:00Z</dcterms:modified>
</cp:coreProperties>
</file>